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23BC1" w14:textId="77777777" w:rsidR="00A66DE3" w:rsidRPr="00A52F1A" w:rsidRDefault="00A66DE3" w:rsidP="00A66DE3">
      <w:pPr>
        <w:rPr>
          <w:b/>
          <w:bCs/>
          <w:lang w:val="en-GB"/>
        </w:rPr>
      </w:pPr>
      <w:r w:rsidRPr="00A52F1A">
        <w:rPr>
          <w:b/>
          <w:bCs/>
          <w:lang w:val="en-GB"/>
        </w:rPr>
        <w:t>Visualizing data</w:t>
      </w:r>
    </w:p>
    <w:p w14:paraId="403B213F" w14:textId="65EC93B0" w:rsidR="00A66DE3" w:rsidRDefault="00A66DE3" w:rsidP="00A66DE3">
      <w:pPr>
        <w:rPr>
          <w:lang w:val="en-GB"/>
        </w:rPr>
      </w:pPr>
      <w:r>
        <w:rPr>
          <w:lang w:val="en-GB"/>
        </w:rPr>
        <w:t>We can see that both mpg and horsepower have instances with a value of 0 and this isn’t possible. We can also see that the data is positively skewed in pretty much all the attributes analysed.</w:t>
      </w:r>
    </w:p>
    <w:p w14:paraId="37774853" w14:textId="77777777" w:rsidR="00A66DE3" w:rsidRDefault="00A66DE3" w:rsidP="00A66DE3">
      <w:pPr>
        <w:rPr>
          <w:lang w:val="en-GB"/>
        </w:rPr>
      </w:pPr>
    </w:p>
    <w:p w14:paraId="761E7B34" w14:textId="77777777" w:rsidR="00A66DE3" w:rsidRPr="00A52F1A" w:rsidRDefault="00A66DE3" w:rsidP="00A66DE3">
      <w:pPr>
        <w:rPr>
          <w:b/>
          <w:bCs/>
          <w:lang w:val="en-GB"/>
        </w:rPr>
      </w:pPr>
      <w:r w:rsidRPr="00A52F1A">
        <w:rPr>
          <w:b/>
          <w:bCs/>
          <w:lang w:val="en-GB"/>
        </w:rPr>
        <w:t>Identifying missing data</w:t>
      </w:r>
    </w:p>
    <w:p w14:paraId="0A697F0B" w14:textId="492B0E76" w:rsidR="00A66DE3" w:rsidRDefault="00A66DE3" w:rsidP="00A66DE3">
      <w:pPr>
        <w:rPr>
          <w:lang w:val="en-GB"/>
        </w:rPr>
      </w:pPr>
      <w:r>
        <w:rPr>
          <w:lang w:val="en-GB"/>
        </w:rPr>
        <w:t>There are 4 instances that have an mpg below 0 and 6 instances that had a question mark which have been replaced by -1/</w:t>
      </w:r>
    </w:p>
    <w:p w14:paraId="0C3B73EF" w14:textId="77777777" w:rsidR="00A66DE3" w:rsidRDefault="00A66DE3" w:rsidP="00A66DE3">
      <w:pPr>
        <w:rPr>
          <w:lang w:val="en-GB"/>
        </w:rPr>
      </w:pPr>
    </w:p>
    <w:p w14:paraId="5FDB4E5F" w14:textId="77777777" w:rsidR="00A66DE3" w:rsidRPr="00A52F1A" w:rsidRDefault="00A66DE3" w:rsidP="00A66DE3">
      <w:pPr>
        <w:rPr>
          <w:b/>
          <w:bCs/>
          <w:lang w:val="en-GB"/>
        </w:rPr>
      </w:pPr>
      <w:r w:rsidRPr="00A52F1A">
        <w:rPr>
          <w:b/>
          <w:bCs/>
          <w:lang w:val="en-GB"/>
        </w:rPr>
        <w:t>Marking missing data</w:t>
      </w:r>
    </w:p>
    <w:p w14:paraId="7B5A7557" w14:textId="16E9CE33" w:rsidR="00A66DE3" w:rsidRDefault="00A66DE3" w:rsidP="00A66DE3">
      <w:pPr>
        <w:rPr>
          <w:lang w:val="en-GB"/>
        </w:rPr>
      </w:pPr>
      <w:r>
        <w:rPr>
          <w:lang w:val="en-GB"/>
        </w:rPr>
        <w:t>mpg</w:t>
      </w:r>
      <w:r>
        <w:rPr>
          <w:lang w:val="en-GB"/>
        </w:rPr>
        <w:t xml:space="preserve">: Mark as </w:t>
      </w:r>
      <w:proofErr w:type="spellStart"/>
      <w:r>
        <w:rPr>
          <w:lang w:val="en-GB"/>
        </w:rPr>
        <w:t>NaN</w:t>
      </w:r>
      <w:proofErr w:type="spellEnd"/>
      <w:r>
        <w:rPr>
          <w:lang w:val="en-GB"/>
        </w:rPr>
        <w:t xml:space="preserve"> and remove those rows as they are less than 5% of the population</w:t>
      </w:r>
    </w:p>
    <w:p w14:paraId="3BF9B491" w14:textId="23CAFC57" w:rsidR="00A66DE3" w:rsidRDefault="00A66DE3" w:rsidP="00A66DE3">
      <w:pPr>
        <w:rPr>
          <w:lang w:val="en-GB"/>
        </w:rPr>
      </w:pPr>
      <w:proofErr w:type="spellStart"/>
      <w:r>
        <w:rPr>
          <w:lang w:val="en-GB"/>
        </w:rPr>
        <w:t>hpow</w:t>
      </w:r>
      <w:proofErr w:type="spellEnd"/>
      <w:r>
        <w:rPr>
          <w:lang w:val="en-GB"/>
        </w:rPr>
        <w:t xml:space="preserve">: Mark as </w:t>
      </w:r>
      <w:proofErr w:type="spellStart"/>
      <w:r>
        <w:rPr>
          <w:lang w:val="en-GB"/>
        </w:rPr>
        <w:t>NaN</w:t>
      </w:r>
      <w:proofErr w:type="spellEnd"/>
      <w:r>
        <w:rPr>
          <w:lang w:val="en-GB"/>
        </w:rPr>
        <w:t xml:space="preserve"> and remove rows because less than 5% of population</w:t>
      </w:r>
    </w:p>
    <w:p w14:paraId="7591016E" w14:textId="77777777" w:rsidR="00A66DE3" w:rsidRDefault="00A66DE3" w:rsidP="00A66DE3">
      <w:pPr>
        <w:rPr>
          <w:lang w:val="en-GB"/>
        </w:rPr>
      </w:pPr>
    </w:p>
    <w:p w14:paraId="56F0C23C" w14:textId="77777777" w:rsidR="00A66DE3" w:rsidRPr="00A52F1A" w:rsidRDefault="00A66DE3" w:rsidP="00A66DE3">
      <w:pPr>
        <w:rPr>
          <w:b/>
          <w:bCs/>
          <w:lang w:val="en-GB"/>
        </w:rPr>
      </w:pPr>
      <w:r w:rsidRPr="00A52F1A">
        <w:rPr>
          <w:b/>
          <w:bCs/>
          <w:lang w:val="en-GB"/>
        </w:rPr>
        <w:t>Identifying outliers</w:t>
      </w:r>
    </w:p>
    <w:p w14:paraId="6D585993" w14:textId="7F1E2737" w:rsidR="00A66DE3" w:rsidRDefault="0074593D" w:rsidP="00A66DE3">
      <w:pPr>
        <w:rPr>
          <w:lang w:val="en-GB"/>
        </w:rPr>
      </w:pPr>
      <w:r>
        <w:rPr>
          <w:lang w:val="en-GB"/>
        </w:rPr>
        <w:t>mpg</w:t>
      </w:r>
      <w:r w:rsidR="00A66DE3">
        <w:rPr>
          <w:lang w:val="en-GB"/>
        </w:rPr>
        <w:t>: We have 0 outliers.</w:t>
      </w:r>
    </w:p>
    <w:p w14:paraId="71715E2D" w14:textId="33B35176" w:rsidR="00A66DE3" w:rsidRDefault="0074593D" w:rsidP="00A66DE3">
      <w:pPr>
        <w:rPr>
          <w:lang w:val="en-GB"/>
        </w:rPr>
      </w:pPr>
      <w:proofErr w:type="spellStart"/>
      <w:r>
        <w:rPr>
          <w:lang w:val="en-GB"/>
        </w:rPr>
        <w:t>Cylin</w:t>
      </w:r>
      <w:proofErr w:type="spellEnd"/>
      <w:r w:rsidR="00A66DE3">
        <w:rPr>
          <w:lang w:val="en-GB"/>
        </w:rPr>
        <w:t>: There are 4 outliers.</w:t>
      </w:r>
    </w:p>
    <w:p w14:paraId="2536D544" w14:textId="0BEDE1C3" w:rsidR="00A66DE3" w:rsidRDefault="0074593D" w:rsidP="00A66DE3">
      <w:pPr>
        <w:rPr>
          <w:lang w:val="en-GB"/>
        </w:rPr>
      </w:pPr>
      <w:proofErr w:type="spellStart"/>
      <w:r>
        <w:rPr>
          <w:lang w:val="en-GB"/>
        </w:rPr>
        <w:t>Displ</w:t>
      </w:r>
      <w:proofErr w:type="spellEnd"/>
      <w:r w:rsidR="00A66DE3">
        <w:rPr>
          <w:lang w:val="en-GB"/>
        </w:rPr>
        <w:t xml:space="preserve">: There are </w:t>
      </w:r>
      <w:r>
        <w:rPr>
          <w:lang w:val="en-GB"/>
        </w:rPr>
        <w:t>0</w:t>
      </w:r>
      <w:r w:rsidR="00A66DE3">
        <w:rPr>
          <w:lang w:val="en-GB"/>
        </w:rPr>
        <w:t xml:space="preserve"> outliers.</w:t>
      </w:r>
    </w:p>
    <w:p w14:paraId="3FFABA1A" w14:textId="5AF06C4D" w:rsidR="0074593D" w:rsidRDefault="0074593D" w:rsidP="00A66DE3">
      <w:pPr>
        <w:rPr>
          <w:lang w:val="en-GB"/>
        </w:rPr>
      </w:pPr>
      <w:proofErr w:type="spellStart"/>
      <w:r>
        <w:rPr>
          <w:lang w:val="en-GB"/>
        </w:rPr>
        <w:t>Hpow</w:t>
      </w:r>
      <w:proofErr w:type="spellEnd"/>
      <w:r>
        <w:rPr>
          <w:lang w:val="en-GB"/>
        </w:rPr>
        <w:t>: There are 4 outliers.</w:t>
      </w:r>
    </w:p>
    <w:p w14:paraId="43A0615A" w14:textId="77777777" w:rsidR="00A66DE3" w:rsidRDefault="00A66DE3" w:rsidP="00A66DE3">
      <w:pPr>
        <w:rPr>
          <w:lang w:val="en-GB"/>
        </w:rPr>
      </w:pPr>
    </w:p>
    <w:p w14:paraId="7AC396C1" w14:textId="77777777" w:rsidR="00A66DE3" w:rsidRPr="00A52F1A" w:rsidRDefault="00A66DE3" w:rsidP="00A66DE3">
      <w:pPr>
        <w:rPr>
          <w:b/>
          <w:bCs/>
          <w:lang w:val="en-GB"/>
        </w:rPr>
      </w:pPr>
      <w:r w:rsidRPr="00A52F1A">
        <w:rPr>
          <w:b/>
          <w:bCs/>
          <w:lang w:val="en-GB"/>
        </w:rPr>
        <w:t>Marking outliers</w:t>
      </w:r>
    </w:p>
    <w:p w14:paraId="1B017DDE" w14:textId="5E4CBFD7" w:rsidR="00A66DE3" w:rsidRDefault="0074593D" w:rsidP="00A66DE3">
      <w:pPr>
        <w:rPr>
          <w:lang w:val="en-GB"/>
        </w:rPr>
      </w:pPr>
      <w:r>
        <w:rPr>
          <w:lang w:val="en-GB"/>
        </w:rPr>
        <w:t>We should remove all outliers as they don’t reach 5% of the population. Ask about this.</w:t>
      </w:r>
    </w:p>
    <w:p w14:paraId="2346774E" w14:textId="77777777" w:rsidR="00A66DE3" w:rsidRDefault="00A66DE3" w:rsidP="00A66DE3">
      <w:pPr>
        <w:rPr>
          <w:lang w:val="en-GB"/>
        </w:rPr>
      </w:pPr>
    </w:p>
    <w:p w14:paraId="615BB404" w14:textId="77777777" w:rsidR="00A66DE3" w:rsidRPr="00A52F1A" w:rsidRDefault="00A66DE3" w:rsidP="00A66DE3">
      <w:pPr>
        <w:rPr>
          <w:b/>
          <w:bCs/>
          <w:lang w:val="en-GB"/>
        </w:rPr>
      </w:pPr>
      <w:r w:rsidRPr="00A52F1A">
        <w:rPr>
          <w:b/>
          <w:bCs/>
          <w:lang w:val="en-GB"/>
        </w:rPr>
        <w:t>Top 4 Attributes</w:t>
      </w:r>
    </w:p>
    <w:p w14:paraId="1615DEA3" w14:textId="77777777" w:rsidR="00A66DE3" w:rsidRDefault="00A66DE3" w:rsidP="00A66DE3">
      <w:pPr>
        <w:rPr>
          <w:lang w:val="en-GB"/>
        </w:rPr>
      </w:pPr>
      <w:r>
        <w:rPr>
          <w:lang w:val="en-GB"/>
        </w:rPr>
        <w:t>Finding top 4 attributes using Linear regression and recursive feature elimination. The top 4 attributes are number of times pregnant, BMI, diabetes pedigree function and plasma glucose concentration.</w:t>
      </w:r>
    </w:p>
    <w:p w14:paraId="600ADD3E" w14:textId="77777777" w:rsidR="00A66DE3" w:rsidRDefault="00A66DE3" w:rsidP="00A66DE3">
      <w:pPr>
        <w:rPr>
          <w:lang w:val="en-GB"/>
        </w:rPr>
      </w:pPr>
    </w:p>
    <w:p w14:paraId="1BD67F0C" w14:textId="77777777" w:rsidR="00A66DE3" w:rsidRPr="00A52F1A" w:rsidRDefault="00A66DE3" w:rsidP="00A66DE3">
      <w:pPr>
        <w:rPr>
          <w:b/>
          <w:bCs/>
          <w:lang w:val="en-GB"/>
        </w:rPr>
      </w:pPr>
      <w:r w:rsidRPr="00A52F1A">
        <w:rPr>
          <w:b/>
          <w:bCs/>
          <w:lang w:val="en-GB"/>
        </w:rPr>
        <w:t>Normalization</w:t>
      </w:r>
    </w:p>
    <w:p w14:paraId="0ED4BBF0" w14:textId="77777777" w:rsidR="00A66DE3" w:rsidRPr="00292794" w:rsidRDefault="00A66DE3" w:rsidP="00A66DE3">
      <w:pPr>
        <w:rPr>
          <w:lang w:val="en-GB"/>
        </w:rPr>
      </w:pPr>
      <w:r>
        <w:rPr>
          <w:lang w:val="en-GB"/>
        </w:rPr>
        <w:t>Use normalization because the top 4 attributes selected do not follow a bell curve distribution.</w:t>
      </w:r>
    </w:p>
    <w:p w14:paraId="68D940A6" w14:textId="77777777" w:rsidR="00BD221B" w:rsidRPr="00A66DE3" w:rsidRDefault="0074593D">
      <w:pPr>
        <w:rPr>
          <w:lang w:val="en-GB"/>
        </w:rPr>
      </w:pPr>
    </w:p>
    <w:sectPr w:rsidR="00BD221B" w:rsidRPr="00A66D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NLYwMzcwNjKxMDVW0lEKTi0uzszPAykwrAUAOSq2sSwAAAA="/>
  </w:docVars>
  <w:rsids>
    <w:rsidRoot w:val="00910955"/>
    <w:rsid w:val="0053427E"/>
    <w:rsid w:val="00684463"/>
    <w:rsid w:val="007255A7"/>
    <w:rsid w:val="0074593D"/>
    <w:rsid w:val="00910955"/>
    <w:rsid w:val="00A66DE3"/>
    <w:rsid w:val="00BF7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12C68"/>
  <w15:chartTrackingRefBased/>
  <w15:docId w15:val="{57DE19BD-3A8D-402C-8BD7-F097706D2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6DE3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JAMES GLENNIE ENGLAND</dc:creator>
  <cp:keywords/>
  <dc:description/>
  <cp:lastModifiedBy>LIAM JAMES GLENNIE ENGLAND</cp:lastModifiedBy>
  <cp:revision>2</cp:revision>
  <dcterms:created xsi:type="dcterms:W3CDTF">2021-10-20T14:31:00Z</dcterms:created>
  <dcterms:modified xsi:type="dcterms:W3CDTF">2021-10-20T14:48:00Z</dcterms:modified>
</cp:coreProperties>
</file>